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15pt;height:56.35pt" o:ole="" fillcolor="black [3213]">
            <v:imagedata r:id="rId6" o:title=""/>
          </v:shape>
          <o:OLEObject Type="Embed" ProgID="Word.Document.12" ShapeID="_x0000_i1025" DrawAspect="Content" ObjectID="_1831443926" r:id="rId7">
            <o:FieldCodes>\s</o:FieldCodes>
          </o:OLEObject>
        </w:object>
      </w:r>
    </w:p>
    <w:p w14:paraId="74A00167" w14:textId="590A065B" w:rsidR="00D07472" w:rsidRPr="00130C45" w:rsidRDefault="004D19BF" w:rsidP="00D07472">
      <w:pPr>
        <w:spacing w:after="0"/>
        <w:jc w:val="center"/>
        <w:rPr>
          <w:b/>
          <w:bCs/>
          <w:sz w:val="16"/>
          <w:szCs w:val="16"/>
        </w:rPr>
      </w:pPr>
      <w:r w:rsidRPr="00130C45">
        <w:rPr>
          <w:b/>
          <w:bCs/>
          <w:sz w:val="28"/>
          <w:szCs w:val="28"/>
        </w:rPr>
        <w:t xml:space="preserve">Special </w:t>
      </w:r>
      <w:r w:rsidR="00D07472" w:rsidRPr="00130C45">
        <w:rPr>
          <w:b/>
          <w:bCs/>
          <w:sz w:val="28"/>
          <w:szCs w:val="28"/>
        </w:rPr>
        <w:t xml:space="preserve">Board </w:t>
      </w:r>
      <w:r w:rsidR="00AF7D47" w:rsidRPr="00130C45">
        <w:rPr>
          <w:b/>
          <w:bCs/>
          <w:sz w:val="28"/>
          <w:szCs w:val="28"/>
        </w:rPr>
        <w:t>Meeting</w:t>
      </w:r>
    </w:p>
    <w:p w14:paraId="3962D371" w14:textId="7BD9B39C" w:rsidR="00D07472" w:rsidRDefault="007E1256" w:rsidP="00D07472">
      <w:pPr>
        <w:spacing w:after="0"/>
        <w:jc w:val="center"/>
        <w:rPr>
          <w:b/>
          <w:bCs/>
          <w:sz w:val="28"/>
          <w:szCs w:val="28"/>
        </w:rPr>
      </w:pPr>
      <w:r w:rsidRPr="00130C45">
        <w:rPr>
          <w:b/>
          <w:bCs/>
          <w:sz w:val="28"/>
          <w:szCs w:val="28"/>
        </w:rPr>
        <w:t xml:space="preserve">February </w:t>
      </w:r>
      <w:r w:rsidR="00721690">
        <w:rPr>
          <w:b/>
          <w:bCs/>
          <w:sz w:val="28"/>
          <w:szCs w:val="28"/>
        </w:rPr>
        <w:t>2</w:t>
      </w:r>
      <w:r w:rsidR="00D07472" w:rsidRPr="00130C45">
        <w:rPr>
          <w:b/>
          <w:bCs/>
          <w:sz w:val="28"/>
          <w:szCs w:val="28"/>
        </w:rPr>
        <w:t>, 202</w:t>
      </w:r>
      <w:r w:rsidR="000F56F7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3544AAD2" w:rsidR="00130C45" w:rsidRPr="00130C45" w:rsidRDefault="00130C45" w:rsidP="00D07472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Meeting </w:t>
      </w:r>
      <w:r w:rsidR="004D04F2">
        <w:rPr>
          <w:b/>
          <w:bCs/>
          <w:sz w:val="28"/>
          <w:szCs w:val="28"/>
        </w:rPr>
        <w:t>Agenda</w:t>
      </w:r>
      <w:r w:rsidR="0071006F">
        <w:rPr>
          <w:b/>
          <w:bCs/>
          <w:sz w:val="28"/>
          <w:szCs w:val="28"/>
        </w:rPr>
        <w:t>.</w:t>
      </w:r>
    </w:p>
    <w:p w14:paraId="1E91320B" w14:textId="14CE0564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4F3E9135" w14:textId="38CA448C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05EE">
        <w:rPr>
          <w:b/>
          <w:bCs/>
          <w:sz w:val="28"/>
          <w:szCs w:val="28"/>
        </w:rPr>
        <w:t>Proposed Agenda</w:t>
      </w:r>
    </w:p>
    <w:p w14:paraId="3AA5CDAC" w14:textId="6522462F" w:rsidR="00AE144D" w:rsidRPr="004510ED" w:rsidRDefault="005C55BC" w:rsidP="00D07472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2429D835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>PM  Homeowner</w:t>
      </w:r>
      <w:proofErr w:type="gramEnd"/>
      <w:r w:rsidRPr="00B66431">
        <w:rPr>
          <w:rFonts w:ascii="Arial" w:hAnsi="Arial" w:cs="Arial"/>
          <w:b/>
          <w:bCs/>
        </w:rPr>
        <w:t xml:space="preserve"> Input:</w:t>
      </w:r>
    </w:p>
    <w:p w14:paraId="74582CC3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</w:p>
    <w:p w14:paraId="75BA27ED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bookmarkStart w:id="1" w:name="_Hlk212139386"/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 xml:space="preserve">PM </w:t>
      </w:r>
      <w:bookmarkEnd w:id="1"/>
      <w:r w:rsidRPr="00B66431">
        <w:rPr>
          <w:rFonts w:ascii="Arial" w:hAnsi="Arial" w:cs="Arial"/>
          <w:b/>
          <w:bCs/>
        </w:rPr>
        <w:t xml:space="preserve"> Call</w:t>
      </w:r>
      <w:proofErr w:type="gramEnd"/>
      <w:r w:rsidRPr="00B66431">
        <w:rPr>
          <w:rFonts w:ascii="Arial" w:hAnsi="Arial" w:cs="Arial"/>
          <w:b/>
          <w:bCs/>
        </w:rPr>
        <w:t xml:space="preserve"> to Order</w:t>
      </w:r>
    </w:p>
    <w:p w14:paraId="019AAF4E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</w:p>
    <w:p w14:paraId="2643EEB9" w14:textId="77777777" w:rsidR="00B66431" w:rsidRPr="00B66431" w:rsidRDefault="00B66431" w:rsidP="00B6643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>Establish Quorum:</w:t>
      </w:r>
    </w:p>
    <w:p w14:paraId="1729E935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3DE4457F" w14:textId="77777777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proofErr w:type="gramStart"/>
      <w:r w:rsidRPr="00B66431">
        <w:rPr>
          <w:rFonts w:ascii="Arial" w:hAnsi="Arial" w:cs="Arial"/>
        </w:rPr>
        <w:t>Approve</w:t>
      </w:r>
      <w:proofErr w:type="gramEnd"/>
      <w:r w:rsidRPr="00B66431">
        <w:rPr>
          <w:rFonts w:ascii="Arial" w:hAnsi="Arial" w:cs="Arial"/>
        </w:rPr>
        <w:t xml:space="preserve"> Agenda </w:t>
      </w:r>
    </w:p>
    <w:p w14:paraId="794AF3E9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4B7C20D6" w14:textId="1D43DA91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</w:t>
      </w:r>
      <w:r w:rsidR="000A7D9A">
        <w:rPr>
          <w:rFonts w:ascii="Arial" w:hAnsi="Arial" w:cs="Arial"/>
        </w:rPr>
        <w:t>1</w:t>
      </w:r>
      <w:r w:rsidRPr="00B66431">
        <w:rPr>
          <w:rFonts w:ascii="Arial" w:hAnsi="Arial" w:cs="Arial"/>
        </w:rPr>
        <w:t>-20-202</w:t>
      </w:r>
      <w:r w:rsidR="000A7D9A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 xml:space="preserve"> Special Board Meeting Minutes</w:t>
      </w:r>
    </w:p>
    <w:p w14:paraId="7404A0DC" w14:textId="77777777" w:rsidR="00B66431" w:rsidRPr="00B66431" w:rsidRDefault="00B66431" w:rsidP="00B66431">
      <w:pPr>
        <w:pStyle w:val="ListParagraph"/>
        <w:spacing w:after="0"/>
        <w:ind w:left="0"/>
        <w:rPr>
          <w:rFonts w:ascii="Arial" w:hAnsi="Arial" w:cs="Arial"/>
          <w:b/>
          <w:bCs/>
        </w:rPr>
      </w:pPr>
    </w:p>
    <w:p w14:paraId="709C0012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  <w:r w:rsidRPr="00B66431">
        <w:rPr>
          <w:rFonts w:ascii="Arial" w:hAnsi="Arial" w:cs="Arial"/>
          <w:b/>
          <w:bCs/>
        </w:rPr>
        <w:t>New Business</w:t>
      </w:r>
    </w:p>
    <w:p w14:paraId="4A8AB01F" w14:textId="0096F5E3" w:rsidR="009E0ECA" w:rsidRP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9E0ECA" w:rsidRPr="009E0ECA">
        <w:rPr>
          <w:rFonts w:ascii="Arial" w:hAnsi="Arial" w:cs="Arial"/>
        </w:rPr>
        <w:t>layground inspection</w:t>
      </w:r>
    </w:p>
    <w:p w14:paraId="45936EA7" w14:textId="551F4052" w:rsidR="009E0ECA" w:rsidRP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9E0ECA" w:rsidRPr="009E0ECA">
        <w:rPr>
          <w:rFonts w:ascii="Arial" w:hAnsi="Arial" w:cs="Arial"/>
        </w:rPr>
        <w:t>ree replacement</w:t>
      </w:r>
    </w:p>
    <w:p w14:paraId="4408CAE5" w14:textId="56C90315" w:rsidR="009E0ECA" w:rsidRP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9E0ECA" w:rsidRPr="009E0ECA">
        <w:rPr>
          <w:rFonts w:ascii="Arial" w:hAnsi="Arial" w:cs="Arial"/>
        </w:rPr>
        <w:t>ench replacement </w:t>
      </w:r>
    </w:p>
    <w:p w14:paraId="205C7EF2" w14:textId="1779AF47" w:rsidR="009E0ECA" w:rsidRP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9E0ECA" w:rsidRPr="009E0ECA">
        <w:rPr>
          <w:rFonts w:ascii="Arial" w:hAnsi="Arial" w:cs="Arial"/>
        </w:rPr>
        <w:t>nvestment accounts</w:t>
      </w:r>
    </w:p>
    <w:p w14:paraId="177ED5E5" w14:textId="41109587" w:rsidR="009E0ECA" w:rsidRDefault="00214C47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9E0ECA" w:rsidRPr="009E0ECA">
        <w:rPr>
          <w:rFonts w:ascii="Arial" w:hAnsi="Arial" w:cs="Arial"/>
        </w:rPr>
        <w:t>roperty liens for back sue fees and fines</w:t>
      </w:r>
    </w:p>
    <w:p w14:paraId="3E5EC36B" w14:textId="2889CC13" w:rsidR="00214C47" w:rsidRPr="009E0ECA" w:rsidRDefault="004D04F2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214C47">
        <w:rPr>
          <w:rFonts w:ascii="Arial" w:hAnsi="Arial" w:cs="Arial"/>
        </w:rPr>
        <w:t>inancial review</w:t>
      </w:r>
    </w:p>
    <w:p w14:paraId="3DF63DB8" w14:textId="28AD3F37" w:rsidR="00B66431" w:rsidRPr="009E0ECA" w:rsidRDefault="00B66431" w:rsidP="009E0ECA">
      <w:pPr>
        <w:rPr>
          <w:rFonts w:ascii="Arial" w:hAnsi="Arial" w:cs="Arial"/>
        </w:rPr>
      </w:pPr>
    </w:p>
    <w:p w14:paraId="385784E4" w14:textId="12E7293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</w:t>
      </w:r>
      <w:proofErr w:type="gramStart"/>
      <w:r w:rsidRPr="00B66431">
        <w:rPr>
          <w:rFonts w:ascii="Arial" w:hAnsi="Arial" w:cs="Arial"/>
          <w:b/>
          <w:bCs/>
        </w:rPr>
        <w:t xml:space="preserve">PM  </w:t>
      </w:r>
      <w:r>
        <w:rPr>
          <w:rFonts w:ascii="Arial" w:hAnsi="Arial" w:cs="Arial"/>
          <w:b/>
          <w:bCs/>
        </w:rPr>
        <w:t>Adjourned</w:t>
      </w:r>
      <w:proofErr w:type="gramEnd"/>
    </w:p>
    <w:p w14:paraId="2B74E15C" w14:textId="77777777" w:rsidR="00B66431" w:rsidRPr="00B66431" w:rsidRDefault="00B66431" w:rsidP="00B66431">
      <w:pPr>
        <w:rPr>
          <w:rFonts w:ascii="Arial" w:hAnsi="Arial" w:cs="Arial"/>
        </w:rPr>
      </w:pPr>
    </w:p>
    <w:p w14:paraId="784F6306" w14:textId="29B1C6F1" w:rsidR="002717F2" w:rsidRPr="004510ED" w:rsidRDefault="002717F2" w:rsidP="001C183C">
      <w:pPr>
        <w:pStyle w:val="ListParagraph"/>
        <w:spacing w:after="0"/>
        <w:ind w:left="0"/>
        <w:rPr>
          <w:rFonts w:ascii="Arial" w:hAnsi="Arial" w:cs="Arial"/>
        </w:rPr>
      </w:pPr>
    </w:p>
    <w:sectPr w:rsidR="002717F2" w:rsidRPr="004510ED" w:rsidSect="002717F2">
      <w:pgSz w:w="12240" w:h="15840"/>
      <w:pgMar w:top="720" w:right="1152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E148A1"/>
    <w:multiLevelType w:val="hybridMultilevel"/>
    <w:tmpl w:val="6CB2738A"/>
    <w:lvl w:ilvl="0" w:tplc="AA3E82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2C1F8C"/>
    <w:multiLevelType w:val="hybridMultilevel"/>
    <w:tmpl w:val="CAF4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9A21599"/>
    <w:multiLevelType w:val="hybridMultilevel"/>
    <w:tmpl w:val="77A8DAE8"/>
    <w:lvl w:ilvl="0" w:tplc="AF02836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4207374">
    <w:abstractNumId w:val="12"/>
  </w:num>
  <w:num w:numId="2" w16cid:durableId="177275729">
    <w:abstractNumId w:val="25"/>
  </w:num>
  <w:num w:numId="3" w16cid:durableId="1558972902">
    <w:abstractNumId w:val="1"/>
  </w:num>
  <w:num w:numId="4" w16cid:durableId="2119788149">
    <w:abstractNumId w:val="27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2"/>
  </w:num>
  <w:num w:numId="9" w16cid:durableId="188030418">
    <w:abstractNumId w:val="14"/>
  </w:num>
  <w:num w:numId="10" w16cid:durableId="1601330070">
    <w:abstractNumId w:val="26"/>
  </w:num>
  <w:num w:numId="11" w16cid:durableId="1807703711">
    <w:abstractNumId w:val="21"/>
  </w:num>
  <w:num w:numId="12" w16cid:durableId="1007248395">
    <w:abstractNumId w:val="23"/>
  </w:num>
  <w:num w:numId="13" w16cid:durableId="767236070">
    <w:abstractNumId w:val="29"/>
  </w:num>
  <w:num w:numId="14" w16cid:durableId="651326726">
    <w:abstractNumId w:val="16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5"/>
  </w:num>
  <w:num w:numId="18" w16cid:durableId="318535963">
    <w:abstractNumId w:val="19"/>
  </w:num>
  <w:num w:numId="19" w16cid:durableId="866716362">
    <w:abstractNumId w:val="11"/>
  </w:num>
  <w:num w:numId="20" w16cid:durableId="1053382678">
    <w:abstractNumId w:val="4"/>
  </w:num>
  <w:num w:numId="21" w16cid:durableId="903300151">
    <w:abstractNumId w:val="10"/>
  </w:num>
  <w:num w:numId="22" w16cid:durableId="1006902327">
    <w:abstractNumId w:val="20"/>
  </w:num>
  <w:num w:numId="23" w16cid:durableId="1077359101">
    <w:abstractNumId w:val="28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0"/>
  </w:num>
  <w:num w:numId="27" w16cid:durableId="1394885073">
    <w:abstractNumId w:val="17"/>
  </w:num>
  <w:num w:numId="28" w16cid:durableId="172260201">
    <w:abstractNumId w:val="6"/>
  </w:num>
  <w:num w:numId="29" w16cid:durableId="3571245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36905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234538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265C6"/>
    <w:rsid w:val="000479FB"/>
    <w:rsid w:val="00047A7F"/>
    <w:rsid w:val="00047E02"/>
    <w:rsid w:val="00054056"/>
    <w:rsid w:val="00066803"/>
    <w:rsid w:val="000722BF"/>
    <w:rsid w:val="00072ABE"/>
    <w:rsid w:val="0007616A"/>
    <w:rsid w:val="00077563"/>
    <w:rsid w:val="00077581"/>
    <w:rsid w:val="0008230F"/>
    <w:rsid w:val="00091F11"/>
    <w:rsid w:val="000A3152"/>
    <w:rsid w:val="000A5DD5"/>
    <w:rsid w:val="000A7D9A"/>
    <w:rsid w:val="000B2DF6"/>
    <w:rsid w:val="000B7F40"/>
    <w:rsid w:val="000D1C91"/>
    <w:rsid w:val="000E148D"/>
    <w:rsid w:val="000F56F7"/>
    <w:rsid w:val="000F5E4B"/>
    <w:rsid w:val="001026FB"/>
    <w:rsid w:val="001040B1"/>
    <w:rsid w:val="00106EEB"/>
    <w:rsid w:val="00121EFD"/>
    <w:rsid w:val="00125289"/>
    <w:rsid w:val="00125444"/>
    <w:rsid w:val="00130C45"/>
    <w:rsid w:val="001657CC"/>
    <w:rsid w:val="0017149E"/>
    <w:rsid w:val="001A7070"/>
    <w:rsid w:val="001B2FD9"/>
    <w:rsid w:val="001C183C"/>
    <w:rsid w:val="001C7E62"/>
    <w:rsid w:val="00205E85"/>
    <w:rsid w:val="00214C47"/>
    <w:rsid w:val="00226F27"/>
    <w:rsid w:val="0023307D"/>
    <w:rsid w:val="002343C1"/>
    <w:rsid w:val="00243BAF"/>
    <w:rsid w:val="00251154"/>
    <w:rsid w:val="00255C8E"/>
    <w:rsid w:val="0025653E"/>
    <w:rsid w:val="002717F2"/>
    <w:rsid w:val="00282778"/>
    <w:rsid w:val="00286FD0"/>
    <w:rsid w:val="00291E5F"/>
    <w:rsid w:val="00292B9F"/>
    <w:rsid w:val="00294F8D"/>
    <w:rsid w:val="002B0DD3"/>
    <w:rsid w:val="002B2748"/>
    <w:rsid w:val="002C01A8"/>
    <w:rsid w:val="002E1B73"/>
    <w:rsid w:val="002E4DA5"/>
    <w:rsid w:val="003127E0"/>
    <w:rsid w:val="003407AF"/>
    <w:rsid w:val="003500C7"/>
    <w:rsid w:val="00350773"/>
    <w:rsid w:val="0035272B"/>
    <w:rsid w:val="00357569"/>
    <w:rsid w:val="0035759C"/>
    <w:rsid w:val="003800CD"/>
    <w:rsid w:val="00383F2F"/>
    <w:rsid w:val="00391E28"/>
    <w:rsid w:val="003A46BB"/>
    <w:rsid w:val="003B4A48"/>
    <w:rsid w:val="003C2E25"/>
    <w:rsid w:val="003E6EAA"/>
    <w:rsid w:val="00401AA1"/>
    <w:rsid w:val="004055CD"/>
    <w:rsid w:val="00407FC0"/>
    <w:rsid w:val="00410BD2"/>
    <w:rsid w:val="00413D77"/>
    <w:rsid w:val="00421BF6"/>
    <w:rsid w:val="00423FE9"/>
    <w:rsid w:val="0042476D"/>
    <w:rsid w:val="00426C42"/>
    <w:rsid w:val="004366A0"/>
    <w:rsid w:val="00446E7A"/>
    <w:rsid w:val="004510ED"/>
    <w:rsid w:val="00451C03"/>
    <w:rsid w:val="00463292"/>
    <w:rsid w:val="0047221D"/>
    <w:rsid w:val="004728B7"/>
    <w:rsid w:val="004763BB"/>
    <w:rsid w:val="00480577"/>
    <w:rsid w:val="004A090C"/>
    <w:rsid w:val="004A3CE1"/>
    <w:rsid w:val="004D04F2"/>
    <w:rsid w:val="004D19BF"/>
    <w:rsid w:val="004D1DE0"/>
    <w:rsid w:val="004E24B7"/>
    <w:rsid w:val="00546BA1"/>
    <w:rsid w:val="00554A9C"/>
    <w:rsid w:val="00561A3F"/>
    <w:rsid w:val="0056641F"/>
    <w:rsid w:val="005679AC"/>
    <w:rsid w:val="005703D7"/>
    <w:rsid w:val="005716DA"/>
    <w:rsid w:val="0057209C"/>
    <w:rsid w:val="0059395F"/>
    <w:rsid w:val="00597C9A"/>
    <w:rsid w:val="005C45AA"/>
    <w:rsid w:val="005C55BC"/>
    <w:rsid w:val="005D2B0E"/>
    <w:rsid w:val="005D7638"/>
    <w:rsid w:val="005E48B4"/>
    <w:rsid w:val="005E77B3"/>
    <w:rsid w:val="006000E9"/>
    <w:rsid w:val="0060512F"/>
    <w:rsid w:val="006151E7"/>
    <w:rsid w:val="0062082F"/>
    <w:rsid w:val="0062489E"/>
    <w:rsid w:val="006339A8"/>
    <w:rsid w:val="00646464"/>
    <w:rsid w:val="00661BA7"/>
    <w:rsid w:val="00661D91"/>
    <w:rsid w:val="006765A5"/>
    <w:rsid w:val="00687539"/>
    <w:rsid w:val="006905FD"/>
    <w:rsid w:val="006A618E"/>
    <w:rsid w:val="006A6D8D"/>
    <w:rsid w:val="006D459F"/>
    <w:rsid w:val="006D550B"/>
    <w:rsid w:val="006E1E37"/>
    <w:rsid w:val="006E6CE5"/>
    <w:rsid w:val="006F3E3E"/>
    <w:rsid w:val="00701551"/>
    <w:rsid w:val="0070781A"/>
    <w:rsid w:val="0071006F"/>
    <w:rsid w:val="0071204F"/>
    <w:rsid w:val="00721690"/>
    <w:rsid w:val="0072289E"/>
    <w:rsid w:val="007260B5"/>
    <w:rsid w:val="00730BE7"/>
    <w:rsid w:val="0074467F"/>
    <w:rsid w:val="0074684F"/>
    <w:rsid w:val="007471B2"/>
    <w:rsid w:val="007471D0"/>
    <w:rsid w:val="00755CBD"/>
    <w:rsid w:val="007677F4"/>
    <w:rsid w:val="00775910"/>
    <w:rsid w:val="007762A0"/>
    <w:rsid w:val="00777965"/>
    <w:rsid w:val="00781034"/>
    <w:rsid w:val="007826BD"/>
    <w:rsid w:val="0078663D"/>
    <w:rsid w:val="0079721C"/>
    <w:rsid w:val="007A0365"/>
    <w:rsid w:val="007A2C6D"/>
    <w:rsid w:val="007A5757"/>
    <w:rsid w:val="007B1551"/>
    <w:rsid w:val="007B1621"/>
    <w:rsid w:val="007B6A6E"/>
    <w:rsid w:val="007C7F2C"/>
    <w:rsid w:val="007E1256"/>
    <w:rsid w:val="007E2DDD"/>
    <w:rsid w:val="0081432A"/>
    <w:rsid w:val="00821AD4"/>
    <w:rsid w:val="00821CFB"/>
    <w:rsid w:val="00822650"/>
    <w:rsid w:val="00823D08"/>
    <w:rsid w:val="00836FFE"/>
    <w:rsid w:val="0085551A"/>
    <w:rsid w:val="00876144"/>
    <w:rsid w:val="00882476"/>
    <w:rsid w:val="00892A1A"/>
    <w:rsid w:val="008A51E7"/>
    <w:rsid w:val="008B7B45"/>
    <w:rsid w:val="008C2204"/>
    <w:rsid w:val="008C62B3"/>
    <w:rsid w:val="008D2791"/>
    <w:rsid w:val="008D658A"/>
    <w:rsid w:val="00900039"/>
    <w:rsid w:val="0090307C"/>
    <w:rsid w:val="00915CC5"/>
    <w:rsid w:val="00922793"/>
    <w:rsid w:val="009425E8"/>
    <w:rsid w:val="00953B01"/>
    <w:rsid w:val="00953B61"/>
    <w:rsid w:val="00957BAE"/>
    <w:rsid w:val="00962C15"/>
    <w:rsid w:val="009743F8"/>
    <w:rsid w:val="00985929"/>
    <w:rsid w:val="00995C5D"/>
    <w:rsid w:val="009B058F"/>
    <w:rsid w:val="009B3D6C"/>
    <w:rsid w:val="009C757B"/>
    <w:rsid w:val="009D077E"/>
    <w:rsid w:val="009D21C3"/>
    <w:rsid w:val="009E0ECA"/>
    <w:rsid w:val="009E2535"/>
    <w:rsid w:val="009F22F7"/>
    <w:rsid w:val="00A21DE2"/>
    <w:rsid w:val="00A2773E"/>
    <w:rsid w:val="00A33DBA"/>
    <w:rsid w:val="00A41D23"/>
    <w:rsid w:val="00A52F7E"/>
    <w:rsid w:val="00A7340B"/>
    <w:rsid w:val="00A815A8"/>
    <w:rsid w:val="00A86A99"/>
    <w:rsid w:val="00AA5F2D"/>
    <w:rsid w:val="00AA6F34"/>
    <w:rsid w:val="00AB04E8"/>
    <w:rsid w:val="00AB0DF9"/>
    <w:rsid w:val="00AB17DB"/>
    <w:rsid w:val="00AB495B"/>
    <w:rsid w:val="00AB5360"/>
    <w:rsid w:val="00AB7734"/>
    <w:rsid w:val="00AC4E07"/>
    <w:rsid w:val="00AC63A1"/>
    <w:rsid w:val="00AE144D"/>
    <w:rsid w:val="00AF7D47"/>
    <w:rsid w:val="00B104E1"/>
    <w:rsid w:val="00B11A29"/>
    <w:rsid w:val="00B36565"/>
    <w:rsid w:val="00B50125"/>
    <w:rsid w:val="00B5123E"/>
    <w:rsid w:val="00B66431"/>
    <w:rsid w:val="00B70BF7"/>
    <w:rsid w:val="00BB0FEF"/>
    <w:rsid w:val="00BB7EE9"/>
    <w:rsid w:val="00BC240E"/>
    <w:rsid w:val="00BC2DD1"/>
    <w:rsid w:val="00BC3F18"/>
    <w:rsid w:val="00BC50D2"/>
    <w:rsid w:val="00BD4C46"/>
    <w:rsid w:val="00BD4EA7"/>
    <w:rsid w:val="00BE2493"/>
    <w:rsid w:val="00BE27B2"/>
    <w:rsid w:val="00C00CDC"/>
    <w:rsid w:val="00C02DEE"/>
    <w:rsid w:val="00C06ECC"/>
    <w:rsid w:val="00C21481"/>
    <w:rsid w:val="00C34664"/>
    <w:rsid w:val="00C52F50"/>
    <w:rsid w:val="00C57AE1"/>
    <w:rsid w:val="00C676E5"/>
    <w:rsid w:val="00C67A9F"/>
    <w:rsid w:val="00C86D8B"/>
    <w:rsid w:val="00D072FC"/>
    <w:rsid w:val="00D07472"/>
    <w:rsid w:val="00D174DE"/>
    <w:rsid w:val="00D22197"/>
    <w:rsid w:val="00D22377"/>
    <w:rsid w:val="00D33ABD"/>
    <w:rsid w:val="00D36E68"/>
    <w:rsid w:val="00D40790"/>
    <w:rsid w:val="00D46FEF"/>
    <w:rsid w:val="00D873CD"/>
    <w:rsid w:val="00D92F6C"/>
    <w:rsid w:val="00DA2278"/>
    <w:rsid w:val="00DA7532"/>
    <w:rsid w:val="00DE0E92"/>
    <w:rsid w:val="00DF7F85"/>
    <w:rsid w:val="00E128B8"/>
    <w:rsid w:val="00E140C2"/>
    <w:rsid w:val="00E261E7"/>
    <w:rsid w:val="00E45500"/>
    <w:rsid w:val="00E67EE4"/>
    <w:rsid w:val="00E706BA"/>
    <w:rsid w:val="00E7474A"/>
    <w:rsid w:val="00E757F0"/>
    <w:rsid w:val="00E85979"/>
    <w:rsid w:val="00E95010"/>
    <w:rsid w:val="00EA24D4"/>
    <w:rsid w:val="00EC1425"/>
    <w:rsid w:val="00EC24CA"/>
    <w:rsid w:val="00EC258A"/>
    <w:rsid w:val="00EF57EC"/>
    <w:rsid w:val="00F10C78"/>
    <w:rsid w:val="00F12FBD"/>
    <w:rsid w:val="00F15804"/>
    <w:rsid w:val="00F404A6"/>
    <w:rsid w:val="00F40A4A"/>
    <w:rsid w:val="00F5010C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75C4"/>
    <w:rsid w:val="00FA01DE"/>
    <w:rsid w:val="00FA0D61"/>
    <w:rsid w:val="00FA1A3C"/>
    <w:rsid w:val="00FA2377"/>
    <w:rsid w:val="00FB2297"/>
    <w:rsid w:val="00FD2EA6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</Pages>
  <Words>66</Words>
  <Characters>379</Characters>
  <Application>Microsoft Office Word</Application>
  <DocSecurity>0</DocSecurity>
  <Lines>1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102</cp:revision>
  <dcterms:created xsi:type="dcterms:W3CDTF">2025-01-21T21:43:00Z</dcterms:created>
  <dcterms:modified xsi:type="dcterms:W3CDTF">2026-02-01T17:39:00Z</dcterms:modified>
</cp:coreProperties>
</file>